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EF17A" w14:textId="2B99FD2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//</w:t>
      </w:r>
      <w:r w:rsidRPr="00A83043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C program for binary search algorithm</w:t>
      </w:r>
      <w:bookmarkStart w:id="0" w:name="_GoBack"/>
      <w:bookmarkEnd w:id="0"/>
    </w:p>
    <w:p w14:paraId="1A30321E" w14:textId="1FB79D6C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stdio.h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&gt;</w:t>
      </w:r>
    </w:p>
    <w:p w14:paraId="45FF59E7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028C4D0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)</w:t>
      </w:r>
    </w:p>
    <w:p w14:paraId="67134DDB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{</w:t>
      </w:r>
    </w:p>
    <w:p w14:paraId="6A9EB2C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int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50],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i,n,x,flag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=0,first,last,mid;</w:t>
      </w:r>
    </w:p>
    <w:p w14:paraId="653D95E5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6AC59F9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"Enter size of array:");</w:t>
      </w:r>
    </w:p>
    <w:p w14:paraId="1D044887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"%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d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n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);</w:t>
      </w:r>
    </w:p>
    <w:p w14:paraId="485F16D1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"\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 xml:space="preserve"> array element(ascending order)\n");</w:t>
      </w:r>
    </w:p>
    <w:p w14:paraId="02FB3D7A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7213DC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for(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=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0;i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&lt;n;++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)</w:t>
      </w:r>
    </w:p>
    <w:p w14:paraId="6270D502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"%d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",&amp;</w:t>
      </w:r>
      <w:proofErr w:type="spellStart"/>
      <w:proofErr w:type="gramEnd"/>
      <w:r w:rsidRPr="00A83043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]);</w:t>
      </w:r>
    </w:p>
    <w:p w14:paraId="1DA8A8D6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A61DDED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"\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nEnte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 xml:space="preserve"> the element to search:");</w:t>
      </w:r>
    </w:p>
    <w:p w14:paraId="478BB22D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scan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"%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d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",&amp;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x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);</w:t>
      </w:r>
    </w:p>
    <w:p w14:paraId="553F4376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70BDAE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first=0;</w:t>
      </w:r>
    </w:p>
    <w:p w14:paraId="1CD9FCB5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last=n-1;</w:t>
      </w:r>
    </w:p>
    <w:p w14:paraId="71C05A22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B4EB4E5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while(first&lt;=last)</w:t>
      </w:r>
    </w:p>
    <w:p w14:paraId="157EC0C9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{</w:t>
      </w:r>
    </w:p>
    <w:p w14:paraId="3AB6A1C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mid=(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first+last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)/2;</w:t>
      </w:r>
    </w:p>
    <w:p w14:paraId="0B69496E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132B74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if(x==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[mid</w:t>
      </w:r>
      <w:proofErr w:type="gramStart"/>
      <w:r w:rsidRPr="00A83043">
        <w:rPr>
          <w:rFonts w:ascii="Times New Roman" w:hAnsi="Times New Roman" w:cs="Times New Roman"/>
          <w:sz w:val="28"/>
          <w:szCs w:val="28"/>
        </w:rPr>
        <w:t>]){</w:t>
      </w:r>
      <w:proofErr w:type="gramEnd"/>
    </w:p>
    <w:p w14:paraId="71AE3971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flag=1;</w:t>
      </w:r>
    </w:p>
    <w:p w14:paraId="43DEA0A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break;</w:t>
      </w:r>
    </w:p>
    <w:p w14:paraId="4EC62991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lastRenderedPageBreak/>
        <w:t xml:space="preserve">        }</w:t>
      </w:r>
    </w:p>
    <w:p w14:paraId="23358608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else</w:t>
      </w:r>
    </w:p>
    <w:p w14:paraId="57639907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if(x&gt;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arr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[mid])</w:t>
      </w:r>
    </w:p>
    <w:p w14:paraId="22F27D42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    first=mid+1;</w:t>
      </w:r>
    </w:p>
    <w:p w14:paraId="4BBC0D0A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else</w:t>
      </w:r>
    </w:p>
    <w:p w14:paraId="084D1E17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        last=mid-1;</w:t>
      </w:r>
    </w:p>
    <w:p w14:paraId="11880996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2AE47FEF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B0CAF65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if(flag==1)</w:t>
      </w:r>
    </w:p>
    <w:p w14:paraId="50B178AD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"\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nElement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 xml:space="preserve"> found at position %d",mid+1);</w:t>
      </w:r>
    </w:p>
    <w:p w14:paraId="436F6D86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else</w:t>
      </w:r>
    </w:p>
    <w:p w14:paraId="24C97E01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A83043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A83043">
        <w:rPr>
          <w:rFonts w:ascii="Times New Roman" w:hAnsi="Times New Roman" w:cs="Times New Roman"/>
          <w:sz w:val="28"/>
          <w:szCs w:val="28"/>
        </w:rPr>
        <w:t>"\</w:t>
      </w:r>
      <w:proofErr w:type="spellStart"/>
      <w:r w:rsidRPr="00A83043">
        <w:rPr>
          <w:rFonts w:ascii="Times New Roman" w:hAnsi="Times New Roman" w:cs="Times New Roman"/>
          <w:sz w:val="28"/>
          <w:szCs w:val="28"/>
        </w:rPr>
        <w:t>nElement</w:t>
      </w:r>
      <w:proofErr w:type="spellEnd"/>
      <w:r w:rsidRPr="00A83043">
        <w:rPr>
          <w:rFonts w:ascii="Times New Roman" w:hAnsi="Times New Roman" w:cs="Times New Roman"/>
          <w:sz w:val="28"/>
          <w:szCs w:val="28"/>
        </w:rPr>
        <w:t xml:space="preserve"> not found");</w:t>
      </w:r>
    </w:p>
    <w:p w14:paraId="60F3BB69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1699D31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 xml:space="preserve">    return 0;</w:t>
      </w:r>
    </w:p>
    <w:p w14:paraId="4BBFFF72" w14:textId="77777777" w:rsidR="00A83043" w:rsidRPr="00A83043" w:rsidRDefault="00A83043" w:rsidP="00A83043">
      <w:pPr>
        <w:rPr>
          <w:rFonts w:ascii="Times New Roman" w:hAnsi="Times New Roman" w:cs="Times New Roman"/>
          <w:sz w:val="28"/>
          <w:szCs w:val="28"/>
        </w:rPr>
      </w:pPr>
      <w:r w:rsidRPr="00A83043">
        <w:rPr>
          <w:rFonts w:ascii="Times New Roman" w:hAnsi="Times New Roman" w:cs="Times New Roman"/>
          <w:sz w:val="28"/>
          <w:szCs w:val="28"/>
        </w:rPr>
        <w:t>}</w:t>
      </w:r>
    </w:p>
    <w:p w14:paraId="30A8A9D3" w14:textId="77777777" w:rsidR="00A83043" w:rsidRPr="00A83043" w:rsidRDefault="00A83043">
      <w:pPr>
        <w:rPr>
          <w:rFonts w:ascii="Times New Roman" w:hAnsi="Times New Roman" w:cs="Times New Roman"/>
          <w:sz w:val="28"/>
          <w:szCs w:val="28"/>
        </w:rPr>
      </w:pPr>
    </w:p>
    <w:sectPr w:rsidR="00A83043" w:rsidRPr="00A830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exNDG2NLIwszBQ0lEKTi0uzszPAykwrAUAk76TKCwAAAA="/>
  </w:docVars>
  <w:rsids>
    <w:rsidRoot w:val="00A83043"/>
    <w:rsid w:val="00A8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420A8"/>
  <w15:chartTrackingRefBased/>
  <w15:docId w15:val="{B47ADD47-C3FA-40B3-9437-0B384C31B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15</Words>
  <Characters>662</Characters>
  <Application>Microsoft Office Word</Application>
  <DocSecurity>0</DocSecurity>
  <Lines>5</Lines>
  <Paragraphs>1</Paragraphs>
  <ScaleCrop>false</ScaleCrop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1</cp:revision>
  <dcterms:created xsi:type="dcterms:W3CDTF">2020-03-29T17:44:00Z</dcterms:created>
  <dcterms:modified xsi:type="dcterms:W3CDTF">2020-03-29T17:47:00Z</dcterms:modified>
</cp:coreProperties>
</file>